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712B7D" w14:textId="77777777" w:rsidR="006D0CD1" w:rsidRDefault="006D0CD1" w:rsidP="006D0CD1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color w:val="6A9955"/>
          <w:sz w:val="21"/>
          <w:szCs w:val="21"/>
        </w:rPr>
      </w:pPr>
    </w:p>
    <w:p w14:paraId="6C555567" w14:textId="77777777" w:rsid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</w:p>
    <w:p w14:paraId="56310DE8" w14:textId="629E41F6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spurninga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:  Snorri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Agnarsson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, snorri@hi.is</w:t>
      </w:r>
    </w:p>
    <w:p w14:paraId="32EF5E0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Permalink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spurninga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: https://rise4fun.com/Dafny/C223</w:t>
      </w:r>
    </w:p>
    <w:p w14:paraId="23F6860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80E52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:     Alexander Guðmundsson</w:t>
      </w:r>
    </w:p>
    <w:p w14:paraId="42E3F9D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Permalink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:    https://rise4fun.com/Dafny/4BSV</w:t>
      </w:r>
    </w:p>
    <w:p w14:paraId="3EF54DF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BC6C1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Klárið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forrita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klasann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IntStackArray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E8BC87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9708D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trai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IntStack</w:t>
      </w:r>
      <w:proofErr w:type="spellEnd"/>
    </w:p>
    <w:p w14:paraId="343C4C52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848C28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ghos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6A5C701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ghos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se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7746010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A1F9A7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edicat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F3579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ad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74AA4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B53EE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edicat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3A3CD2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ad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03BFA2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F8E7B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lt;==&gt;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=[];</w:t>
      </w:r>
    </w:p>
    <w:p w14:paraId="22DF064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10038F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 x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0973D6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odifi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51B0C5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B5CF8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amp;&amp;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EE7716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+[x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3FF5F32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97CFEB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( x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B45C35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odifi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63FEA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2C436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[];</w:t>
      </w:r>
    </w:p>
    <w:p w14:paraId="362282E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amp;&amp;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504085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..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|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|-1]);</w:t>
      </w:r>
    </w:p>
    <w:p w14:paraId="66C0F58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x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|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|-1]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3991D6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409E9E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6056C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clas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ntStackArray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extends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IntStack</w:t>
      </w:r>
      <w:proofErr w:type="spellEnd"/>
      <w:proofErr w:type="gramEnd"/>
    </w:p>
    <w:p w14:paraId="79EE124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D40A6B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a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array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  <w:proofErr w:type="gramEnd"/>
    </w:p>
    <w:p w14:paraId="7448311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ize: </w:t>
      </w:r>
      <w:proofErr w:type="gramStart"/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910AB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53E42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edicat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65247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ad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B355AE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{</w:t>
      </w:r>
    </w:p>
    <w:p w14:paraId="08EC153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vanta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skilgreiningu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fastayrðingu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gagna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63F6067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Notið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IntQueueArray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hliðsjónar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063D5C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Eðlilegt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er að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innihald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hlaðans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sætum</w:t>
      </w:r>
      <w:proofErr w:type="spellEnd"/>
    </w:p>
    <w:p w14:paraId="410C3FF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// a[0</w:t>
      </w:r>
      <w:proofErr w:type="gram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],a</w:t>
      </w:r>
      <w:proofErr w:type="gram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[1],...,a[size-1],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frá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botni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topps</w:t>
      </w:r>
      <w:proofErr w:type="spellEnd"/>
      <w:r w:rsidRPr="006D0CD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DFF4532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{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a} &amp;&amp;</w:t>
      </w:r>
    </w:p>
    <w:p w14:paraId="150E4DC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a.Length</w:t>
      </w:r>
      <w:proofErr w:type="spellEnd"/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&gt; 0 &amp;&amp;</w:t>
      </w:r>
    </w:p>
    <w:p w14:paraId="60CBABF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0 &lt;= size &lt;=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a.Length</w:t>
      </w:r>
      <w:proofErr w:type="spellEnd"/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&amp;&amp;</w:t>
      </w:r>
    </w:p>
    <w:p w14:paraId="0091955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|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| == size &amp;&amp;</w:t>
      </w:r>
    </w:p>
    <w:p w14:paraId="6C1B570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ize &gt; 0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then</w:t>
      </w:r>
    </w:p>
    <w:p w14:paraId="6FE60C9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a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..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ize]</w:t>
      </w:r>
    </w:p>
    <w:p w14:paraId="677D136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45F4D6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[]</w:t>
      </w:r>
    </w:p>
    <w:p w14:paraId="172A797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81768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8AE209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2630F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constructo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31D00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amp;&amp;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-{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69062A8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[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2C9B6227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0114077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a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1];</w:t>
      </w:r>
    </w:p>
    <w:p w14:paraId="10E30E5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ize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0;</w:t>
      </w:r>
    </w:p>
    <w:p w14:paraId="71A9014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{a};</w:t>
      </w:r>
    </w:p>
    <w:p w14:paraId="7BA3086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[];</w:t>
      </w:r>
    </w:p>
    <w:p w14:paraId="38869BA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F0E4B1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63305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edicat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410BB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ad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6B03C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7C14A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lt;==&gt;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=[];</w:t>
      </w:r>
    </w:p>
    <w:p w14:paraId="6B300E3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D9E8137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size == 0</w:t>
      </w:r>
    </w:p>
    <w:p w14:paraId="34CFF30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8AAF11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0EEE262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 x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76F8ED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odifi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DC77B4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D18DA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amp;&amp;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A348D32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+[x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5D199A3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A3E352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ize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size + 1;</w:t>
      </w:r>
    </w:p>
    <w:p w14:paraId="7F89043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+ [x];</w:t>
      </w:r>
    </w:p>
    <w:p w14:paraId="4673618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37291F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D56F44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( x: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BE6BE3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odifi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E1CC74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16EE6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[];</w:t>
      </w:r>
    </w:p>
    <w:p w14:paraId="77C5A56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&amp;&amp;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Repr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4688B5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ize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ize)-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;</w:t>
      </w:r>
      <w:proofErr w:type="gramEnd"/>
    </w:p>
    <w:p w14:paraId="69B721F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..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ize];</w:t>
      </w:r>
    </w:p>
    <w:p w14:paraId="319EB69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x =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ol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|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|-1]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0D022C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BD367F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ize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size-1;</w:t>
      </w:r>
    </w:p>
    <w:p w14:paraId="38492F2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x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a[size];</w:t>
      </w:r>
    </w:p>
    <w:p w14:paraId="6AA1ACC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ghostseq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[..size];</w:t>
      </w:r>
    </w:p>
    <w:p w14:paraId="576E131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DEB65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F06EE4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7F08B4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1C59C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Factory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( s: </w:t>
      </w:r>
      <w:proofErr w:type="spell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IntStack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4ACA3C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13A82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.Repr</w:t>
      </w:r>
      <w:proofErr w:type="spellEnd"/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2726C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proofErr w:type="spellEnd"/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08749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6EABB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3BD540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ntStackArray</w:t>
      </w:r>
      <w:proofErr w:type="spell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4E841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C2F1D0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78B2D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7299B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A8085C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[1,2,3];</w:t>
      </w:r>
    </w:p>
    <w:p w14:paraId="1F99243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Factory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104F8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Factory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9C7517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 !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[]</w:t>
      </w:r>
    </w:p>
    <w:p w14:paraId="6E8E471B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|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|;</w:t>
      </w:r>
      <w:proofErr w:type="gramEnd"/>
    </w:p>
    <w:p w14:paraId="634ACC3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89727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F8E4D7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({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}+s1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!! ({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}+s2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70135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A3384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B34B7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0640E1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[0]);</w:t>
      </w:r>
    </w:p>
    <w:p w14:paraId="597D8928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[0]);</w:t>
      </w:r>
    </w:p>
    <w:p w14:paraId="4003A69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s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s[1..];</w:t>
      </w:r>
    </w:p>
    <w:p w14:paraId="671AA74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490200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!s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28290F66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|s1.ghostseq|</w:t>
      </w:r>
    </w:p>
    <w:p w14:paraId="4A407CA4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FA8F7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55DE98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({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}+s1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 !! ({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}+s2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D47CBE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1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C24E6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45B269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9DA3173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x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s1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A7D14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x;</w:t>
      </w:r>
      <w:proofErr w:type="gramEnd"/>
    </w:p>
    <w:p w14:paraId="6B1596F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"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";</w:t>
      </w:r>
      <w:proofErr w:type="gramEnd"/>
    </w:p>
    <w:p w14:paraId="364C943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2DDB9FF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!s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F354D31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Valid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DF3DA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|s2.ghostseq|</w:t>
      </w:r>
    </w:p>
    <w:p w14:paraId="214DC67A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fresh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2.Repr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C40BBD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F032E32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x :</w:t>
      </w:r>
      <w:proofErr w:type="gramEnd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= s2.</w:t>
      </w:r>
      <w:r w:rsidRPr="006D0CD1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101A8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x;</w:t>
      </w:r>
      <w:proofErr w:type="gramEnd"/>
    </w:p>
    <w:p w14:paraId="3CD61870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D0CD1">
        <w:rPr>
          <w:rFonts w:ascii="Consolas" w:eastAsia="Times New Roman" w:hAnsi="Consolas" w:cs="Times New Roman"/>
          <w:color w:val="C586C0"/>
          <w:sz w:val="21"/>
          <w:szCs w:val="21"/>
        </w:rPr>
        <w:t>print</w:t>
      </w: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" </w:t>
      </w:r>
      <w:proofErr w:type="gramStart"/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";</w:t>
      </w:r>
      <w:proofErr w:type="gramEnd"/>
    </w:p>
    <w:p w14:paraId="7C745C65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7099B7C" w14:textId="77777777" w:rsidR="006D0CD1" w:rsidRPr="006D0CD1" w:rsidRDefault="006D0CD1" w:rsidP="006D0CD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0CD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65420C9" w14:textId="3C77ACE8" w:rsidR="006D0CD1" w:rsidRPr="006D0CD1" w:rsidRDefault="006D0CD1" w:rsidP="006D0CD1"/>
    <w:sectPr w:rsidR="006D0CD1" w:rsidRPr="006D0CD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E9ACC" w14:textId="77777777" w:rsidR="006D0CD1" w:rsidRDefault="006D0CD1" w:rsidP="006D0CD1">
      <w:pPr>
        <w:spacing w:after="0" w:line="240" w:lineRule="auto"/>
      </w:pPr>
      <w:r>
        <w:separator/>
      </w:r>
    </w:p>
  </w:endnote>
  <w:endnote w:type="continuationSeparator" w:id="0">
    <w:p w14:paraId="10DD73F3" w14:textId="77777777" w:rsidR="006D0CD1" w:rsidRDefault="006D0CD1" w:rsidP="006D0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B0A89" w14:textId="77777777" w:rsidR="006D0CD1" w:rsidRDefault="006D0CD1" w:rsidP="006D0CD1">
      <w:pPr>
        <w:spacing w:after="0" w:line="240" w:lineRule="auto"/>
      </w:pPr>
      <w:r>
        <w:separator/>
      </w:r>
    </w:p>
  </w:footnote>
  <w:footnote w:type="continuationSeparator" w:id="0">
    <w:p w14:paraId="50396B11" w14:textId="77777777" w:rsidR="006D0CD1" w:rsidRDefault="006D0CD1" w:rsidP="006D0C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1161E" w14:textId="422E973D" w:rsidR="006D0CD1" w:rsidRDefault="006D0CD1">
    <w:pPr>
      <w:pStyle w:val="Header"/>
    </w:pPr>
    <w:r>
      <w:tab/>
    </w:r>
    <w:r>
      <w:tab/>
      <w:t>Alexander Guðmundsson</w:t>
    </w:r>
  </w:p>
  <w:p w14:paraId="106CC48C" w14:textId="23C5E125" w:rsidR="006D0CD1" w:rsidRDefault="006D0CD1">
    <w:pPr>
      <w:pStyle w:val="Header"/>
    </w:pPr>
    <w:r>
      <w:tab/>
    </w:r>
    <w:r>
      <w:tab/>
      <w:t>alg35@hi.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DE0NTM0tDQyMTZS0lEKTi0uzszPAykwqgUAWI+K8CwAAAA="/>
  </w:docVars>
  <w:rsids>
    <w:rsidRoot w:val="006D0CD1"/>
    <w:rsid w:val="006D0CD1"/>
    <w:rsid w:val="00855EA5"/>
    <w:rsid w:val="00AE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04634"/>
  <w15:chartTrackingRefBased/>
  <w15:docId w15:val="{866E0379-D2E9-44F7-BE0B-81380CCF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0C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0CD1"/>
  </w:style>
  <w:style w:type="paragraph" w:styleId="Footer">
    <w:name w:val="footer"/>
    <w:basedOn w:val="Normal"/>
    <w:link w:val="FooterChar"/>
    <w:uiPriority w:val="99"/>
    <w:unhideWhenUsed/>
    <w:rsid w:val="006D0C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0C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5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6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548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3-01T23:15:00Z</dcterms:created>
  <dcterms:modified xsi:type="dcterms:W3CDTF">2021-03-02T00:28:00Z</dcterms:modified>
</cp:coreProperties>
</file>